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EF158" w14:textId="77777777" w:rsidR="009C22B4" w:rsidRDefault="009C22B4">
      <w:r>
        <w:t xml:space="preserve">Low-Fidelity - </w:t>
      </w:r>
      <w:hyperlink r:id="rId6" w:history="1">
        <w:r w:rsidR="002A435C" w:rsidRPr="00AE5180">
          <w:rPr>
            <w:rStyle w:val="Hyperlink"/>
          </w:rPr>
          <w:t>https://wireframe.cc/pro/pp/3763c6175313517</w:t>
        </w:r>
      </w:hyperlink>
    </w:p>
    <w:p w14:paraId="476DA9B1" w14:textId="77777777" w:rsidR="002A435C" w:rsidRDefault="002A435C">
      <w:r>
        <w:t xml:space="preserve">Prototype wireframe - </w:t>
      </w:r>
      <w:hyperlink r:id="rId7" w:history="1">
        <w:r w:rsidR="00E244B8" w:rsidRPr="00AE5180">
          <w:rPr>
            <w:rStyle w:val="Hyperlink"/>
          </w:rPr>
          <w:t>https://wireframe.cc/pro/pp/c87f3f436309532</w:t>
        </w:r>
      </w:hyperlink>
    </w:p>
    <w:p w14:paraId="5513B45B" w14:textId="3308407B" w:rsidR="00E244B8" w:rsidRDefault="00E244B8">
      <w:r>
        <w:t xml:space="preserve">Prototype - </w:t>
      </w:r>
      <w:hyperlink r:id="rId8" w:history="1">
        <w:r w:rsidR="00055F76" w:rsidRPr="00206043">
          <w:rPr>
            <w:rStyle w:val="Hyperlink"/>
          </w:rPr>
          <w:t>https://invis.io/WTW14TJV6UR</w:t>
        </w:r>
      </w:hyperlink>
    </w:p>
    <w:p w14:paraId="79455945" w14:textId="0B97DF16" w:rsidR="00055F76" w:rsidRDefault="00055F76">
      <w:r>
        <w:t xml:space="preserve">Prototype 2 - </w:t>
      </w:r>
      <w:hyperlink r:id="rId9" w:history="1">
        <w:r w:rsidRPr="00206043">
          <w:rPr>
            <w:rStyle w:val="Hyperlink"/>
          </w:rPr>
          <w:t>https://invis.io/WTW14TJV6UR#/40</w:t>
        </w:r>
        <w:bookmarkStart w:id="0" w:name="_GoBack"/>
        <w:bookmarkEnd w:id="0"/>
        <w:r w:rsidRPr="00206043">
          <w:rPr>
            <w:rStyle w:val="Hyperlink"/>
          </w:rPr>
          <w:t>5</w:t>
        </w:r>
        <w:r w:rsidRPr="00206043">
          <w:rPr>
            <w:rStyle w:val="Hyperlink"/>
          </w:rPr>
          <w:t>516205</w:t>
        </w:r>
      </w:hyperlink>
    </w:p>
    <w:p w14:paraId="0431BC16" w14:textId="77777777" w:rsidR="00055F76" w:rsidRDefault="00055F76"/>
    <w:p w14:paraId="6FFAE4B7" w14:textId="46879DB1" w:rsidR="009C22B4" w:rsidRDefault="009C22B4"/>
    <w:p w14:paraId="5BB97008" w14:textId="77777777" w:rsidR="00055F76" w:rsidRDefault="00055F76"/>
    <w:sectPr w:rsidR="00055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6D13A" w14:textId="77777777" w:rsidR="00096E78" w:rsidRDefault="00096E78" w:rsidP="00DB604C">
      <w:pPr>
        <w:spacing w:after="0" w:line="240" w:lineRule="auto"/>
      </w:pPr>
      <w:r>
        <w:separator/>
      </w:r>
    </w:p>
  </w:endnote>
  <w:endnote w:type="continuationSeparator" w:id="0">
    <w:p w14:paraId="18BC79E8" w14:textId="77777777" w:rsidR="00096E78" w:rsidRDefault="00096E78" w:rsidP="00DB6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04481" w14:textId="77777777" w:rsidR="00096E78" w:rsidRDefault="00096E78" w:rsidP="00DB604C">
      <w:pPr>
        <w:spacing w:after="0" w:line="240" w:lineRule="auto"/>
      </w:pPr>
      <w:r>
        <w:separator/>
      </w:r>
    </w:p>
  </w:footnote>
  <w:footnote w:type="continuationSeparator" w:id="0">
    <w:p w14:paraId="4B38DFE4" w14:textId="77777777" w:rsidR="00096E78" w:rsidRDefault="00096E78" w:rsidP="00DB60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LQwNrAwN7cwNDRV0lEKTi0uzszPAykwqgUA0G5GKiwAAAA="/>
  </w:docVars>
  <w:rsids>
    <w:rsidRoot w:val="009C22B4"/>
    <w:rsid w:val="00055F76"/>
    <w:rsid w:val="00096E78"/>
    <w:rsid w:val="002A435C"/>
    <w:rsid w:val="00955596"/>
    <w:rsid w:val="009C22B4"/>
    <w:rsid w:val="00CC171C"/>
    <w:rsid w:val="00DB604C"/>
    <w:rsid w:val="00E2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C9D9E"/>
  <w15:chartTrackingRefBased/>
  <w15:docId w15:val="{9CE30C30-9E9F-462B-A764-5536BFFB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2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6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04C"/>
  </w:style>
  <w:style w:type="paragraph" w:styleId="Footer">
    <w:name w:val="footer"/>
    <w:basedOn w:val="Normal"/>
    <w:link w:val="FooterChar"/>
    <w:uiPriority w:val="99"/>
    <w:unhideWhenUsed/>
    <w:rsid w:val="00DB6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04C"/>
  </w:style>
  <w:style w:type="character" w:styleId="FollowedHyperlink">
    <w:name w:val="FollowedHyperlink"/>
    <w:basedOn w:val="DefaultParagraphFont"/>
    <w:uiPriority w:val="99"/>
    <w:semiHidden/>
    <w:unhideWhenUsed/>
    <w:rsid w:val="00E244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vis.io/WTW14TJV6UR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ireframe.cc/pro/pp/c87f3f43630953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ireframe.cc/pro/pp/3763c6175313517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invis.io/WTW14TJV6UR#/405516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cea</dc:creator>
  <cp:keywords/>
  <dc:description/>
  <cp:lastModifiedBy>Christina Hartshorn</cp:lastModifiedBy>
  <cp:revision>2</cp:revision>
  <dcterms:created xsi:type="dcterms:W3CDTF">2020-02-25T18:12:00Z</dcterms:created>
  <dcterms:modified xsi:type="dcterms:W3CDTF">2020-02-25T18:12:00Z</dcterms:modified>
</cp:coreProperties>
</file>